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47835" w14:textId="1239F201" w:rsidR="00286719" w:rsidRDefault="00FF5955" w:rsidP="00FF5955">
      <w:pPr>
        <w:pStyle w:val="Title"/>
        <w:jc w:val="center"/>
      </w:pPr>
      <w:r>
        <w:t>Fog and Scan Post Processing effect</w:t>
      </w:r>
    </w:p>
    <w:p w14:paraId="3FA8A462" w14:textId="1F98A8F7" w:rsidR="00E6757E" w:rsidRDefault="00E6757E" w:rsidP="00B51D4E">
      <w:r>
        <w:t xml:space="preserve">Here are some recommended settings for </w:t>
      </w:r>
      <w:r w:rsidR="00A5443D">
        <w:t>both effects:</w:t>
      </w:r>
    </w:p>
    <w:p w14:paraId="7E729202" w14:textId="6A59763C" w:rsidR="00DE121D" w:rsidRDefault="00944110" w:rsidP="00DE121D">
      <w:pPr>
        <w:keepNext/>
        <w:jc w:val="center"/>
      </w:pPr>
      <w:r w:rsidRPr="00944110">
        <w:rPr>
          <w:noProof/>
        </w:rPr>
        <w:drawing>
          <wp:inline distT="0" distB="0" distL="0" distR="0" wp14:anchorId="20613E91" wp14:editId="1F96A8D5">
            <wp:extent cx="5772149" cy="1343025"/>
            <wp:effectExtent l="0" t="0" r="635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75492" cy="134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B25AD" w14:textId="45AD89CF" w:rsidR="00E6757E" w:rsidRDefault="00944110" w:rsidP="00944110">
      <w:pPr>
        <w:pStyle w:val="Caption"/>
        <w:jc w:val="center"/>
      </w:pPr>
      <w:r>
        <w:t xml:space="preserve">Figure </w:t>
      </w:r>
      <w:fldSimple w:instr=" SEQ Figure \* ARABIC ">
        <w:r w:rsidR="00A1799D">
          <w:rPr>
            <w:noProof/>
          </w:rPr>
          <w:t>1</w:t>
        </w:r>
      </w:fldSimple>
      <w:r>
        <w:t xml:space="preserve"> This is recommended the setting for scan effects.</w:t>
      </w:r>
    </w:p>
    <w:p w14:paraId="48652859" w14:textId="0967A3A9" w:rsidR="00DE121D" w:rsidRDefault="00DE121D" w:rsidP="00DE121D">
      <w:pPr>
        <w:pStyle w:val="ListParagraph"/>
        <w:numPr>
          <w:ilvl w:val="0"/>
          <w:numId w:val="2"/>
        </w:numPr>
      </w:pPr>
      <w:r>
        <w:t>The output of the above setting</w:t>
      </w:r>
    </w:p>
    <w:p w14:paraId="7505D3F2" w14:textId="7BA0F381" w:rsidR="00DE121D" w:rsidRDefault="00DE121D" w:rsidP="00DE121D">
      <w:pPr>
        <w:pStyle w:val="ListParagraph"/>
      </w:pPr>
    </w:p>
    <w:p w14:paraId="27441BA0" w14:textId="77777777" w:rsidR="00A1799D" w:rsidRDefault="001A513B" w:rsidP="00A1799D">
      <w:pPr>
        <w:keepNext/>
        <w:jc w:val="center"/>
      </w:pPr>
      <w:r w:rsidRPr="001A513B">
        <w:rPr>
          <w:noProof/>
        </w:rPr>
        <w:drawing>
          <wp:inline distT="0" distB="0" distL="0" distR="0" wp14:anchorId="3FB75630" wp14:editId="2335DA2C">
            <wp:extent cx="5943600" cy="3219450"/>
            <wp:effectExtent l="0" t="0" r="0" b="0"/>
            <wp:docPr id="3" name="Picture 3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AA129" w14:textId="33506182" w:rsidR="00DE121D" w:rsidRDefault="00A1799D" w:rsidP="00A1799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scanning forward</w:t>
      </w:r>
    </w:p>
    <w:p w14:paraId="19ACEF96" w14:textId="77777777" w:rsidR="00A1799D" w:rsidRDefault="00F45786" w:rsidP="00A1799D">
      <w:pPr>
        <w:keepNext/>
        <w:jc w:val="center"/>
      </w:pPr>
      <w:r w:rsidRPr="00F45786">
        <w:rPr>
          <w:noProof/>
        </w:rPr>
        <w:lastRenderedPageBreak/>
        <w:drawing>
          <wp:inline distT="0" distB="0" distL="0" distR="0" wp14:anchorId="0A567033" wp14:editId="55EB67AD">
            <wp:extent cx="5943600" cy="3219450"/>
            <wp:effectExtent l="0" t="0" r="0" b="0"/>
            <wp:docPr id="4" name="Picture 4" descr="A picture containing keyboard,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keyboard, kitchen applian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03AB" w14:textId="4B4CC1FB" w:rsidR="00F45786" w:rsidRDefault="00A1799D" w:rsidP="00A1799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Scanning </w:t>
      </w:r>
      <w:r w:rsidR="00CC633C">
        <w:t>Coming</w:t>
      </w:r>
      <w:r>
        <w:t xml:space="preserve"> back</w:t>
      </w:r>
    </w:p>
    <w:p w14:paraId="60F4CA8E" w14:textId="77777777" w:rsidR="001A513B" w:rsidRPr="00DE121D" w:rsidRDefault="001A513B" w:rsidP="00DE121D">
      <w:pPr>
        <w:pStyle w:val="ListParagraph"/>
      </w:pPr>
    </w:p>
    <w:p w14:paraId="53F36BC3" w14:textId="77777777" w:rsidR="00944110" w:rsidRPr="00944110" w:rsidRDefault="00944110" w:rsidP="00944110"/>
    <w:p w14:paraId="026432A8" w14:textId="0E1FEBF2" w:rsidR="00DE7A76" w:rsidRDefault="00DE121D" w:rsidP="00DE7A76">
      <w:pPr>
        <w:keepNext/>
        <w:jc w:val="center"/>
      </w:pPr>
      <w:r w:rsidRPr="00DE121D">
        <w:rPr>
          <w:noProof/>
        </w:rPr>
        <w:drawing>
          <wp:inline distT="0" distB="0" distL="0" distR="0" wp14:anchorId="4328CB3C" wp14:editId="7D935106">
            <wp:extent cx="5791199" cy="1238250"/>
            <wp:effectExtent l="0" t="0" r="63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4549" cy="1238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C1841" w14:textId="67A5036F" w:rsidR="006C21D7" w:rsidRDefault="00DE121D" w:rsidP="00DE121D">
      <w:pPr>
        <w:pStyle w:val="Caption"/>
        <w:jc w:val="center"/>
      </w:pPr>
      <w:r>
        <w:t xml:space="preserve">Figure </w:t>
      </w:r>
      <w:fldSimple w:instr=" SEQ Figure \* ARABIC ">
        <w:r w:rsidR="00A1799D">
          <w:rPr>
            <w:noProof/>
          </w:rPr>
          <w:t>4</w:t>
        </w:r>
      </w:fldSimple>
      <w:r>
        <w:t>This is for the Fog effects</w:t>
      </w:r>
    </w:p>
    <w:p w14:paraId="3E547E09" w14:textId="3C286928" w:rsidR="00DE7A76" w:rsidRDefault="002D378D" w:rsidP="002D378D">
      <w:pPr>
        <w:pStyle w:val="ListParagraph"/>
        <w:numPr>
          <w:ilvl w:val="0"/>
          <w:numId w:val="2"/>
        </w:numPr>
      </w:pPr>
      <w:r>
        <w:t>The output for the fog effects</w:t>
      </w:r>
    </w:p>
    <w:p w14:paraId="017EB03B" w14:textId="77777777" w:rsidR="00A1799D" w:rsidRDefault="00A6630F" w:rsidP="00A1799D">
      <w:pPr>
        <w:keepNext/>
        <w:jc w:val="center"/>
      </w:pPr>
      <w:r w:rsidRPr="00A6630F">
        <w:rPr>
          <w:noProof/>
        </w:rPr>
        <w:lastRenderedPageBreak/>
        <w:drawing>
          <wp:inline distT="0" distB="0" distL="0" distR="0" wp14:anchorId="3DD4C289" wp14:editId="56C4631F">
            <wp:extent cx="5619750" cy="2752725"/>
            <wp:effectExtent l="0" t="0" r="0" b="9525"/>
            <wp:docPr id="5" name="Picture 5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captur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E89D" w14:textId="762590BA" w:rsidR="002D378D" w:rsidRDefault="00A1799D" w:rsidP="00A1799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exact setting as above</w:t>
      </w:r>
    </w:p>
    <w:p w14:paraId="2E9C44D8" w14:textId="77777777" w:rsidR="00A1799D" w:rsidRDefault="00A1799D" w:rsidP="00A1799D">
      <w:pPr>
        <w:keepNext/>
        <w:jc w:val="center"/>
      </w:pPr>
      <w:r w:rsidRPr="00A1799D">
        <w:rPr>
          <w:noProof/>
        </w:rPr>
        <w:drawing>
          <wp:inline distT="0" distB="0" distL="0" distR="0" wp14:anchorId="3B99985A" wp14:editId="1DF15561">
            <wp:extent cx="5638800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DE55" w14:textId="5185E9BE" w:rsidR="00A1799D" w:rsidRPr="00DE7A76" w:rsidRDefault="00A1799D" w:rsidP="00A1799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less thick fog</w:t>
      </w:r>
    </w:p>
    <w:sectPr w:rsidR="00A1799D" w:rsidRPr="00DE7A7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647E2" w14:textId="77777777" w:rsidR="0090622A" w:rsidRDefault="0090622A" w:rsidP="00944110">
      <w:pPr>
        <w:spacing w:after="0" w:line="240" w:lineRule="auto"/>
      </w:pPr>
      <w:r>
        <w:separator/>
      </w:r>
    </w:p>
  </w:endnote>
  <w:endnote w:type="continuationSeparator" w:id="0">
    <w:p w14:paraId="2D97C590" w14:textId="77777777" w:rsidR="0090622A" w:rsidRDefault="0090622A" w:rsidP="00944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D893" w14:textId="77777777" w:rsidR="00944110" w:rsidRDefault="009441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E4ADC" w14:textId="77777777" w:rsidR="00944110" w:rsidRDefault="009441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3E9D2" w14:textId="77777777" w:rsidR="00944110" w:rsidRDefault="00944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9A39C" w14:textId="77777777" w:rsidR="0090622A" w:rsidRDefault="0090622A" w:rsidP="00944110">
      <w:pPr>
        <w:spacing w:after="0" w:line="240" w:lineRule="auto"/>
      </w:pPr>
      <w:r>
        <w:separator/>
      </w:r>
    </w:p>
  </w:footnote>
  <w:footnote w:type="continuationSeparator" w:id="0">
    <w:p w14:paraId="3CA956C4" w14:textId="77777777" w:rsidR="0090622A" w:rsidRDefault="0090622A" w:rsidP="009441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C7FA" w14:textId="77777777" w:rsidR="00944110" w:rsidRDefault="009441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85D2" w14:textId="77777777" w:rsidR="00944110" w:rsidRDefault="009441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9C3C0" w14:textId="77777777" w:rsidR="00944110" w:rsidRDefault="009441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76AFC"/>
    <w:multiLevelType w:val="hybridMultilevel"/>
    <w:tmpl w:val="39DA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8372E"/>
    <w:multiLevelType w:val="hybridMultilevel"/>
    <w:tmpl w:val="2DF6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awsLA0NTQzNDFX0lEKTi0uzszPAykwqQUAIHYKbCwAAAA="/>
  </w:docVars>
  <w:rsids>
    <w:rsidRoot w:val="00FF5955"/>
    <w:rsid w:val="000249F1"/>
    <w:rsid w:val="000527FB"/>
    <w:rsid w:val="000702C1"/>
    <w:rsid w:val="00081FB3"/>
    <w:rsid w:val="000E7006"/>
    <w:rsid w:val="000F40C5"/>
    <w:rsid w:val="00155617"/>
    <w:rsid w:val="001A513B"/>
    <w:rsid w:val="001B0038"/>
    <w:rsid w:val="001D4104"/>
    <w:rsid w:val="001E619A"/>
    <w:rsid w:val="0023784C"/>
    <w:rsid w:val="00250369"/>
    <w:rsid w:val="002D378D"/>
    <w:rsid w:val="00312B72"/>
    <w:rsid w:val="004E5C10"/>
    <w:rsid w:val="005A6393"/>
    <w:rsid w:val="005A7EF2"/>
    <w:rsid w:val="005B15C5"/>
    <w:rsid w:val="005C748A"/>
    <w:rsid w:val="005F16D2"/>
    <w:rsid w:val="00661552"/>
    <w:rsid w:val="006C21D7"/>
    <w:rsid w:val="006E5C10"/>
    <w:rsid w:val="007E1E63"/>
    <w:rsid w:val="008007D5"/>
    <w:rsid w:val="008144F0"/>
    <w:rsid w:val="00825BED"/>
    <w:rsid w:val="00830854"/>
    <w:rsid w:val="0085416F"/>
    <w:rsid w:val="0090622A"/>
    <w:rsid w:val="0093747B"/>
    <w:rsid w:val="00944110"/>
    <w:rsid w:val="009A5906"/>
    <w:rsid w:val="009B6741"/>
    <w:rsid w:val="009B6BB9"/>
    <w:rsid w:val="00A1799D"/>
    <w:rsid w:val="00A40F0C"/>
    <w:rsid w:val="00A5443D"/>
    <w:rsid w:val="00A600E6"/>
    <w:rsid w:val="00A6630F"/>
    <w:rsid w:val="00AD407F"/>
    <w:rsid w:val="00B51D4E"/>
    <w:rsid w:val="00B9349D"/>
    <w:rsid w:val="00C15D0D"/>
    <w:rsid w:val="00C5748A"/>
    <w:rsid w:val="00C67661"/>
    <w:rsid w:val="00C839BD"/>
    <w:rsid w:val="00C8553E"/>
    <w:rsid w:val="00C963C5"/>
    <w:rsid w:val="00CB2999"/>
    <w:rsid w:val="00CC633C"/>
    <w:rsid w:val="00CE3494"/>
    <w:rsid w:val="00CE7C95"/>
    <w:rsid w:val="00CF3FDF"/>
    <w:rsid w:val="00D472BE"/>
    <w:rsid w:val="00D90CF3"/>
    <w:rsid w:val="00DB76CB"/>
    <w:rsid w:val="00DD45E4"/>
    <w:rsid w:val="00DE121D"/>
    <w:rsid w:val="00DE7A76"/>
    <w:rsid w:val="00E37BAD"/>
    <w:rsid w:val="00E6757E"/>
    <w:rsid w:val="00E70A37"/>
    <w:rsid w:val="00EF1DB1"/>
    <w:rsid w:val="00F027D9"/>
    <w:rsid w:val="00F06D2B"/>
    <w:rsid w:val="00F21A64"/>
    <w:rsid w:val="00F45786"/>
    <w:rsid w:val="00F63AFF"/>
    <w:rsid w:val="00F65088"/>
    <w:rsid w:val="00F8410F"/>
    <w:rsid w:val="00F8479F"/>
    <w:rsid w:val="00FB3EFF"/>
    <w:rsid w:val="00FD6C30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9222B"/>
  <w15:chartTrackingRefBased/>
  <w15:docId w15:val="{C1783DAC-AEF9-4C0F-B354-F77C9F0E4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08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1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59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59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308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085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441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441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4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110"/>
  </w:style>
  <w:style w:type="paragraph" w:styleId="Footer">
    <w:name w:val="footer"/>
    <w:basedOn w:val="Normal"/>
    <w:link w:val="FooterChar"/>
    <w:uiPriority w:val="99"/>
    <w:unhideWhenUsed/>
    <w:rsid w:val="0094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6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Desai</dc:creator>
  <cp:keywords/>
  <dc:description/>
  <cp:lastModifiedBy>Kushal Desai</cp:lastModifiedBy>
  <cp:revision>3</cp:revision>
  <dcterms:created xsi:type="dcterms:W3CDTF">2021-08-06T22:08:00Z</dcterms:created>
  <dcterms:modified xsi:type="dcterms:W3CDTF">2021-08-06T22:08:00Z</dcterms:modified>
</cp:coreProperties>
</file>